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4cd35c217b19bad5bc7090f3ab8f79c7e32534f"/>
    <w:p>
      <w:pPr>
        <w:pStyle w:val="Heading1"/>
      </w:pPr>
      <w:r>
        <w:t xml:space="preserve">Cover Letter for Marketing Manager Position in China Shanghai</w:t>
      </w:r>
    </w:p>
    <w:p>
      <w:pPr>
        <w:pStyle w:val="FirstParagraph"/>
      </w:pPr>
      <w:r>
        <w:rPr>
          <w:bCs/>
          <w:b/>
        </w:rPr>
        <w:t xml:space="preserve">Your Name:</w:t>
      </w:r>
      <w:r>
        <w:t xml:space="preserve"> </w:t>
      </w:r>
      <w:r>
        <w:t xml:space="preserve">[Your Full Name]</w:t>
      </w:r>
      <w:r>
        <w:br/>
      </w:r>
      <w:r>
        <w:rPr>
          <w:bCs/>
          <w:b/>
        </w:rPr>
        <w:t xml:space="preserve">Address:</w:t>
      </w:r>
      <w:r>
        <w:t xml:space="preserve"> </w:t>
      </w:r>
      <w:r>
        <w:t xml:space="preserve">[Your Address]</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p>
    <w:p>
      <w:pPr>
        <w:pStyle w:val="BodyText"/>
      </w:pPr>
      <w:r>
        <w:rPr>
          <w:iCs/>
          <w:i/>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Marketing Manager position at your esteemed organization in China Shanghai. With a proven track record of driving brand growth, executing innovative marketing strategies, and fostering meaningful connections within dynamic markets, I am eager to contribute my expertise to your team. China Shanghai, as a global hub of commerce and culture, presents an unparalleled opportunity to leverage my skills in marketing leadership while adapting to the unique challenges and opportunities of this vibrant city.</w:t>
      </w:r>
    </w:p>
    <w:bookmarkStart w:id="20" w:name="professional-background"/>
    <w:p>
      <w:pPr>
        <w:pStyle w:val="Heading2"/>
      </w:pPr>
      <w:r>
        <w:t xml:space="preserve">Professional Background</w:t>
      </w:r>
    </w:p>
    <w:p>
      <w:pPr>
        <w:pStyle w:val="FirstParagraph"/>
      </w:pPr>
      <w:r>
        <w:t xml:space="preserve">As a seasoned Marketing Manager with over [X years] of experience in strategic planning, market research, and campaign execution, I have consistently delivered measurable results for organizations across diverse industries. My career has been defined by a commitment to understanding consumer behavior, optimizing digital marketing channels, and aligning brand messaging with local market dynamics. In my previous role at [Previous Company Name], I spearheaded a comprehensive rebranding initiative that increased market share by 25% within 12 months, demonstrating my ability to translate vision into action.</w:t>
      </w:r>
    </w:p>
    <w:p>
      <w:pPr>
        <w:pStyle w:val="BodyText"/>
      </w:pPr>
      <w:r>
        <w:t xml:space="preserve">My expertise in China Shanghai’s marketing landscape is rooted in both academic study and hands-on experience. I have spent [X years] researching the nuances of consumer behavior in this region, including the impact of digital platforms like WeChat, Weibo, and Douyin (TikTok) on brand engagement. This understanding has allowed me to design campaigns that resonate with local audiences while maintaining a global perspective. For instance, during my time at [Previous Company Name], I led a cross-cultural marketing campaign that successfully expanded our product line into the Chinese market, achieving a 40% increase in customer acquisition within six months.</w:t>
      </w:r>
    </w:p>
    <w:bookmarkEnd w:id="20"/>
    <w:bookmarkStart w:id="21" w:name="why-china-shanghai"/>
    <w:p>
      <w:pPr>
        <w:pStyle w:val="Heading2"/>
      </w:pPr>
      <w:r>
        <w:t xml:space="preserve">Why China Shanghai?</w:t>
      </w:r>
    </w:p>
    <w:p>
      <w:pPr>
        <w:pStyle w:val="FirstParagraph"/>
      </w:pPr>
      <w:r>
        <w:t xml:space="preserve">China Shanghai is not just a city; it is a microcosm of innovation, tradition, and economic dynamism. As one of the world’s most influential financial centers, it offers an ideal environment for marketing professionals to thrive. The city’s blend of historical heritage and cutting-edge technology creates a unique ecosystem where brands can experiment with new ideas while respecting cultural context. I am particularly drawn to your organization’s focus on [specific industry or value proposition, e.g., "sustainable innovation" or "digital transformation"], as it aligns with my belief that marketing must be both impactful and culturally relevant.</w:t>
      </w:r>
    </w:p>
    <w:p>
      <w:pPr>
        <w:pStyle w:val="BodyText"/>
      </w:pPr>
      <w:r>
        <w:t xml:space="preserve">Working in China Shanghai requires more than just technical skills—it demands an acute awareness of the region’s regulatory environment, consumer preferences, and competitive landscape. I have developed a deep appreciation for the importance of building trust through transparency and authenticity. In a market where word-of-mouth and social proof play a critical role, I have successfully leveraged influencer partnerships and community-driven campaigns to create lasting brand loyalty. My ability to navigate the complexities of local regulations, such as data privacy laws and content guidelines, ensures that marketing initiatives are both compliant and effective.</w:t>
      </w:r>
    </w:p>
    <w:bookmarkEnd w:id="21"/>
    <w:bookmarkStart w:id="22" w:name="key-strengths"/>
    <w:p>
      <w:pPr>
        <w:pStyle w:val="Heading2"/>
      </w:pPr>
      <w:r>
        <w:t xml:space="preserve">Key Strengths</w:t>
      </w:r>
    </w:p>
    <w:p>
      <w:pPr>
        <w:numPr>
          <w:ilvl w:val="0"/>
          <w:numId w:val="1001"/>
        </w:numPr>
        <w:pStyle w:val="Compact"/>
      </w:pPr>
      <w:r>
        <w:rPr>
          <w:bCs/>
          <w:b/>
        </w:rPr>
        <w:t xml:space="preserve">Strategic Vision:</w:t>
      </w:r>
      <w:r>
        <w:t xml:space="preserve"> </w:t>
      </w:r>
      <w:r>
        <w:t xml:space="preserve">I excel at developing long-term marketing strategies that align with business goals while adapting to evolving market trends. My experience in Shanghai has taught me to balance creativity with data-driven decision-making, ensuring that campaigns are both innovative and measurable.</w:t>
      </w:r>
    </w:p>
    <w:p>
      <w:pPr>
        <w:numPr>
          <w:ilvl w:val="0"/>
          <w:numId w:val="1001"/>
        </w:numPr>
        <w:pStyle w:val="Compact"/>
      </w:pPr>
      <w:r>
        <w:rPr>
          <w:bCs/>
          <w:b/>
        </w:rPr>
        <w:t xml:space="preserve">Cross-Cultural Competence:</w:t>
      </w:r>
      <w:r>
        <w:t xml:space="preserve"> </w:t>
      </w:r>
      <w:r>
        <w:t xml:space="preserve">Having collaborated with teams across Asia, I understand the importance of tailoring messaging to reflect local values without compromising brand identity. This skill is especially critical in a city like Shanghai, where cultural sensitivity can determine the success of a campaign.</w:t>
      </w:r>
    </w:p>
    <w:p>
      <w:pPr>
        <w:numPr>
          <w:ilvl w:val="0"/>
          <w:numId w:val="1001"/>
        </w:numPr>
        <w:pStyle w:val="Compact"/>
      </w:pPr>
      <w:r>
        <w:rPr>
          <w:bCs/>
          <w:b/>
        </w:rPr>
        <w:t xml:space="preserve">Digital Mastery:</w:t>
      </w:r>
      <w:r>
        <w:t xml:space="preserve"> </w:t>
      </w:r>
      <w:r>
        <w:t xml:space="preserve">I am proficient in leveraging digital tools to enhance customer engagement. From SEO and social media marketing to analytics platforms like Google Analytics and Baidu Index, I have the technical expertise to optimize campaigns for maximum ROI.</w:t>
      </w:r>
    </w:p>
    <w:p>
      <w:pPr>
        <w:numPr>
          <w:ilvl w:val="0"/>
          <w:numId w:val="1001"/>
        </w:numPr>
        <w:pStyle w:val="Compact"/>
      </w:pPr>
      <w:r>
        <w:rPr>
          <w:bCs/>
          <w:b/>
        </w:rPr>
        <w:t xml:space="preserve">Team Leadership:</w:t>
      </w:r>
      <w:r>
        <w:t xml:space="preserve"> </w:t>
      </w:r>
      <w:r>
        <w:t xml:space="preserve">As a Marketing Manager, I have led teams of 5–10 professionals, fostering a collaborative environment that encourages innovation. My leadership style prioritizes mentorship and continuous learning, ensuring that my team is equipped to tackle challenges in a fast-paced market.</w:t>
      </w:r>
    </w:p>
    <w:bookmarkEnd w:id="22"/>
    <w:bookmarkStart w:id="23" w:name="alignment-with-your-organization"/>
    <w:p>
      <w:pPr>
        <w:pStyle w:val="Heading2"/>
      </w:pPr>
      <w:r>
        <w:t xml:space="preserve">Alignment with Your Organization</w:t>
      </w:r>
    </w:p>
    <w:p>
      <w:pPr>
        <w:pStyle w:val="FirstParagraph"/>
      </w:pPr>
      <w:r>
        <w:t xml:space="preserve">Your organization’s mission to [specific goal, e.g., "redefine industry standards" or "empower global consumers"] resonates deeply with my professional values. I am particularly impressed by your recent initiatives in [specific project or campaign], which demonstrate a forward-thinking approach to marketing that aligns with my own philosophy of creating value for stakeholders. I am confident that my background in China Shanghai’s market, combined with my passion for strategic storytelling and data-driven solutions, will enable me to make a meaningful contribution to your team.</w:t>
      </w:r>
    </w:p>
    <w:p>
      <w:pPr>
        <w:pStyle w:val="BodyText"/>
      </w:pPr>
      <w:r>
        <w:t xml:space="preserve">Moreover, I am eager to bring my expertise in localizing global campaigns while maintaining a focus on scalability. In Shanghai, where the competition is fierce and consumer expectations are high, I have learned to innovate without compromising quality. Whether it’s launching a new product line or revamping an existing brand identity, I approach every challenge with creativity and precision.</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Marketing Manager in China Shanghai. My experience, combined with my enthusiasm for this dynamic market, positions me to help your organization achieve its goals and expand its footprint in one of the world’s most exciting cities. I would welcome the chance to discuss how my background and vision align with your needs.</w:t>
      </w:r>
    </w:p>
    <w:p>
      <w:pPr>
        <w:pStyle w:val="BodyText"/>
      </w:pPr>
      <w:r>
        <w:t xml:space="preserve">Thank you for considering my application. I look forward to the possibility of working together and contributing to the continued success of your organization in China Shanghai.</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China Shanghai</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